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5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6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2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3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3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3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3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3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4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4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4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4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4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5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5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5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5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5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5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5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9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1T03:28:07Z</dcterms:created>
  <dcterms:modified xsi:type="dcterms:W3CDTF">2018-05-11T03:28:07Z</dcterms:modified>
</cp:coreProperties>
</file>